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4325C2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4325C2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4325C2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4325C2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721C108F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5FC59100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Research Scientist 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  <w:bookmarkStart w:id="0" w:name="_GoBack"/>
      <w:bookmarkEnd w:id="0"/>
    </w:p>
    <w:p w14:paraId="6F84CCCE" w14:textId="7B1F4A69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25819FC5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Microscopy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w:lastRenderedPageBreak/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lastRenderedPageBreak/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21DF7D31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vol. 10, no. 44, p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7581A865" w14:textId="0A8A2518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4. (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>Under revision</w:t>
      </w:r>
      <w:r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05C38" w14:textId="77777777" w:rsidR="004325C2" w:rsidRDefault="004325C2" w:rsidP="004D4333">
      <w:pPr>
        <w:spacing w:after="0" w:line="240" w:lineRule="auto"/>
      </w:pPr>
      <w:r>
        <w:separator/>
      </w:r>
    </w:p>
  </w:endnote>
  <w:endnote w:type="continuationSeparator" w:id="0">
    <w:p w14:paraId="736B5454" w14:textId="77777777" w:rsidR="004325C2" w:rsidRDefault="004325C2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AE721532-E7FA-4A98-98A5-463FE84D36F2}"/>
    <w:embedBold r:id="rId2" w:fontKey="{90CA5DE4-D081-4403-8E87-F2E873BEB363}"/>
    <w:embedItalic r:id="rId3" w:fontKey="{CF74A021-8148-40E0-BE65-A27576F7C3F3}"/>
    <w:embedBoldItalic r:id="rId4" w:fontKey="{11203E99-AB6D-4D4F-BBDB-DACEF107CE2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B121A" w14:textId="77777777" w:rsidR="004325C2" w:rsidRDefault="004325C2" w:rsidP="004D4333">
      <w:pPr>
        <w:spacing w:after="0" w:line="240" w:lineRule="auto"/>
      </w:pPr>
      <w:r>
        <w:separator/>
      </w:r>
    </w:p>
  </w:footnote>
  <w:footnote w:type="continuationSeparator" w:id="0">
    <w:p w14:paraId="4CCF1136" w14:textId="77777777" w:rsidR="004325C2" w:rsidRDefault="004325C2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5" type="#_x0000_t75" style="width:14.25pt;height:14.2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1F3D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25C2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D22B7-9966-4D45-B96C-70EB54D87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219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40</cp:revision>
  <cp:lastPrinted>2024-11-27T06:24:00Z</cp:lastPrinted>
  <dcterms:created xsi:type="dcterms:W3CDTF">2024-10-12T23:19:00Z</dcterms:created>
  <dcterms:modified xsi:type="dcterms:W3CDTF">2024-11-27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